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0718" w:rsidRDefault="00B64761" w:rsidP="008F0718">
      <w:pPr>
        <w:spacing w:after="0" w:line="240" w:lineRule="auto"/>
      </w:pPr>
      <w:r>
        <w:t>sim &lt;- 1000</w:t>
      </w:r>
      <w:r w:rsidR="00581123">
        <w:t>0</w:t>
      </w:r>
    </w:p>
    <w:p w:rsidR="008F0718" w:rsidRDefault="008F0718" w:rsidP="008F0718">
      <w:pPr>
        <w:spacing w:after="0" w:line="240" w:lineRule="auto"/>
      </w:pPr>
    </w:p>
    <w:p w:rsidR="008F0718" w:rsidRDefault="008F0718" w:rsidP="008F0718">
      <w:pPr>
        <w:spacing w:after="0" w:line="240" w:lineRule="auto"/>
      </w:pPr>
      <w:r>
        <w:t># Matrix for sensitivity</w:t>
      </w:r>
    </w:p>
    <w:p w:rsidR="008F0718" w:rsidRDefault="008F0718" w:rsidP="008F0718">
      <w:pPr>
        <w:spacing w:after="0" w:line="240" w:lineRule="auto"/>
      </w:pPr>
    </w:p>
    <w:p w:rsidR="008F0718" w:rsidRPr="000C7C17" w:rsidRDefault="008F0718" w:rsidP="008F0718">
      <w:pPr>
        <w:spacing w:after="0" w:line="240" w:lineRule="auto"/>
      </w:pPr>
      <w:r>
        <w:t xml:space="preserve">WL &lt;- ILI &lt;- Socoy &lt;- Sof1 &lt;- Sof2_4 &lt;- Sof5_19 &lt;- Sof20 &lt;- Som1 &lt;- Som2_4 &lt;- Som5_19 &lt;- Som20 &lt;- </w:t>
      </w:r>
      <w:r w:rsidRPr="000C7C17">
        <w:t>LS &lt;- hr &lt;- n &lt;-</w:t>
      </w:r>
      <w:r w:rsidR="00E04407" w:rsidRPr="000C7C17">
        <w:t xml:space="preserve"> FR</w:t>
      </w:r>
      <w:r w:rsidR="00B97DF9" w:rsidRPr="000C7C17">
        <w:t xml:space="preserve">&lt;- </w:t>
      </w:r>
      <w:r w:rsidR="00E04407" w:rsidRPr="000C7C17">
        <w:t>fmr</w:t>
      </w:r>
      <w:r w:rsidRPr="000C7C17">
        <w:t xml:space="preserve"> </w:t>
      </w:r>
      <w:r w:rsidR="00B97DF9" w:rsidRPr="000C7C17">
        <w:t>&lt;-</w:t>
      </w:r>
      <w:r w:rsidRPr="000C7C17">
        <w:t>numeric()</w:t>
      </w:r>
    </w:p>
    <w:p w:rsidR="008F0718" w:rsidRDefault="008F0718" w:rsidP="008F0718">
      <w:pPr>
        <w:spacing w:after="0" w:line="240" w:lineRule="auto"/>
      </w:pPr>
    </w:p>
    <w:p w:rsidR="008F0718" w:rsidRDefault="008F0718" w:rsidP="008F0718">
      <w:pPr>
        <w:spacing w:after="0" w:line="240" w:lineRule="auto"/>
      </w:pPr>
      <w:r>
        <w:t>for(i in 1:sim){</w:t>
      </w:r>
    </w:p>
    <w:p w:rsidR="008F0718" w:rsidRDefault="008F0718" w:rsidP="008F0718">
      <w:pPr>
        <w:spacing w:after="0" w:line="240" w:lineRule="auto"/>
      </w:pPr>
      <w:r>
        <w:t>WL[i] &lt;- runif(1, 0.5, 1)     # Loss of whole litters; fr</w:t>
      </w:r>
      <w:r w:rsidR="00307ECA">
        <w:t>om Ofelia,Švigelj, Hristianenko</w:t>
      </w:r>
    </w:p>
    <w:p w:rsidR="008F0718" w:rsidRDefault="008F0718" w:rsidP="008F0718">
      <w:pPr>
        <w:spacing w:after="0" w:line="240" w:lineRule="auto"/>
      </w:pPr>
      <w:r>
        <w:t>ILI[i] &lt;- runif(1, 1.2, 2.2)       # Zedrosser</w:t>
      </w:r>
    </w:p>
    <w:p w:rsidR="008F0718" w:rsidRDefault="008F0718" w:rsidP="008F0718">
      <w:pPr>
        <w:spacing w:after="0" w:line="240" w:lineRule="auto"/>
      </w:pPr>
      <w:r>
        <w:t>Socoy[i] &lt;- runif(1, 0.5 ,1)</w:t>
      </w:r>
    </w:p>
    <w:p w:rsidR="008F0718" w:rsidRDefault="008F0718" w:rsidP="008F0718">
      <w:pPr>
        <w:spacing w:after="0" w:line="240" w:lineRule="auto"/>
      </w:pPr>
    </w:p>
    <w:p w:rsidR="008F0718" w:rsidRDefault="008F0718" w:rsidP="008F0718">
      <w:pPr>
        <w:spacing w:after="0" w:line="240" w:lineRule="auto"/>
      </w:pPr>
      <w:r>
        <w:t>#Bischof</w:t>
      </w:r>
    </w:p>
    <w:p w:rsidR="008F0718" w:rsidRDefault="008F0718" w:rsidP="008F0718">
      <w:pPr>
        <w:spacing w:after="0" w:line="240" w:lineRule="auto"/>
      </w:pPr>
      <w:r>
        <w:t>Sof1[i] &lt;- runif(1, 0.7, 1)</w:t>
      </w:r>
    </w:p>
    <w:p w:rsidR="008F0718" w:rsidRDefault="008F0718" w:rsidP="008F0718">
      <w:pPr>
        <w:spacing w:after="0" w:line="240" w:lineRule="auto"/>
      </w:pPr>
      <w:r>
        <w:t>Sof2_4[i]&lt;- runif(1, 0.7, 1)</w:t>
      </w:r>
    </w:p>
    <w:p w:rsidR="008F0718" w:rsidRDefault="008F0718" w:rsidP="008F0718">
      <w:pPr>
        <w:spacing w:after="0" w:line="240" w:lineRule="auto"/>
      </w:pPr>
      <w:r>
        <w:t>Sof5_19[i] &lt;- runif(1, 0.7, 1)</w:t>
      </w:r>
    </w:p>
    <w:p w:rsidR="008F0718" w:rsidRDefault="008F0718" w:rsidP="008F0718">
      <w:pPr>
        <w:spacing w:after="0" w:line="240" w:lineRule="auto"/>
      </w:pPr>
      <w:r>
        <w:t>Sof20[i] &lt;- runif(1, 0, 0.5)</w:t>
      </w:r>
    </w:p>
    <w:p w:rsidR="008F0718" w:rsidRDefault="008F0718" w:rsidP="008F0718">
      <w:pPr>
        <w:spacing w:after="0" w:line="240" w:lineRule="auto"/>
      </w:pPr>
    </w:p>
    <w:p w:rsidR="008F0718" w:rsidRDefault="008F0718" w:rsidP="008F0718">
      <w:pPr>
        <w:spacing w:after="0" w:line="240" w:lineRule="auto"/>
      </w:pPr>
      <w:r>
        <w:t>#Bischof</w:t>
      </w:r>
    </w:p>
    <w:p w:rsidR="008F0718" w:rsidRDefault="008F0718" w:rsidP="008F0718">
      <w:pPr>
        <w:spacing w:after="0" w:line="240" w:lineRule="auto"/>
      </w:pPr>
      <w:r>
        <w:t>Som1[i] &lt;- runif(1, 0.7, 1)</w:t>
      </w:r>
    </w:p>
    <w:p w:rsidR="008F0718" w:rsidRDefault="008F0718" w:rsidP="008F0718">
      <w:pPr>
        <w:spacing w:after="0" w:line="240" w:lineRule="auto"/>
      </w:pPr>
      <w:r>
        <w:t>Som2_4[i] &lt;- runif(1, 0.7, 1)</w:t>
      </w:r>
    </w:p>
    <w:p w:rsidR="008F0718" w:rsidRDefault="008F0718" w:rsidP="008F0718">
      <w:pPr>
        <w:spacing w:after="0" w:line="240" w:lineRule="auto"/>
      </w:pPr>
      <w:r>
        <w:t>Som5_19[i] &lt;- runif(1, 0.7, 1)</w:t>
      </w:r>
    </w:p>
    <w:p w:rsidR="008F0718" w:rsidRDefault="008F0718" w:rsidP="008F0718">
      <w:pPr>
        <w:spacing w:after="0" w:line="240" w:lineRule="auto"/>
      </w:pPr>
      <w:r>
        <w:t>Som20[i] &lt;- runif(1, 0, 0.5)</w:t>
      </w:r>
    </w:p>
    <w:p w:rsidR="008F0718" w:rsidRDefault="008F0718" w:rsidP="008F0718">
      <w:pPr>
        <w:spacing w:after="0" w:line="240" w:lineRule="auto"/>
      </w:pPr>
    </w:p>
    <w:p w:rsidR="008F0718" w:rsidRDefault="008F0718" w:rsidP="008F0718">
      <w:pPr>
        <w:spacing w:after="0" w:line="240" w:lineRule="auto"/>
      </w:pPr>
      <w:r>
        <w:t>LS[i] &lt;- runif(1, 1, 3)</w:t>
      </w:r>
    </w:p>
    <w:p w:rsidR="008F0718" w:rsidRDefault="008F0718" w:rsidP="008F0718">
      <w:pPr>
        <w:spacing w:after="0" w:line="240" w:lineRule="auto"/>
      </w:pPr>
      <w:r>
        <w:t>hr[i] &lt;- runif(1, 0.75, 1.25)</w:t>
      </w:r>
    </w:p>
    <w:p w:rsidR="008F0718" w:rsidRDefault="008F0718" w:rsidP="008F0718">
      <w:pPr>
        <w:spacing w:after="0" w:line="240" w:lineRule="auto"/>
      </w:pPr>
      <w:r>
        <w:t>n[i] &lt;- runif(1, 500, 1500)</w:t>
      </w:r>
    </w:p>
    <w:p w:rsidR="00B97DF9" w:rsidRPr="000C7C17" w:rsidRDefault="00B97DF9" w:rsidP="008F0718">
      <w:pPr>
        <w:spacing w:after="0" w:line="240" w:lineRule="auto"/>
      </w:pPr>
      <w:r w:rsidRPr="000C7C17">
        <w:t>FR[i]&lt;- runif(1,0.00,0.5)</w:t>
      </w:r>
    </w:p>
    <w:p w:rsidR="00B97DF9" w:rsidRPr="000C7C17" w:rsidRDefault="00B97DF9" w:rsidP="008F0718">
      <w:pPr>
        <w:spacing w:after="0" w:line="240" w:lineRule="auto"/>
      </w:pPr>
      <w:r w:rsidRPr="000C7C17">
        <w:t>fmr</w:t>
      </w:r>
      <w:r w:rsidR="000B5184" w:rsidRPr="000C7C17">
        <w:t>[i] &lt;- runif(1, 0.45, 0.75</w:t>
      </w:r>
      <w:r w:rsidRPr="000C7C17">
        <w:t>)</w:t>
      </w:r>
    </w:p>
    <w:p w:rsidR="008F0718" w:rsidRDefault="008F0718" w:rsidP="008F0718">
      <w:pPr>
        <w:spacing w:after="0" w:line="240" w:lineRule="auto"/>
      </w:pPr>
      <w:r>
        <w:t>}</w:t>
      </w:r>
    </w:p>
    <w:p w:rsidR="008F0718" w:rsidRDefault="008F0718" w:rsidP="008F0718">
      <w:pPr>
        <w:spacing w:after="0" w:line="240" w:lineRule="auto"/>
      </w:pPr>
    </w:p>
    <w:p w:rsidR="008F0718" w:rsidRDefault="008F0718" w:rsidP="008F0718">
      <w:pPr>
        <w:spacing w:after="0" w:line="240" w:lineRule="auto"/>
      </w:pPr>
      <w:r>
        <w:t>## Control variables for step 2;</w:t>
      </w:r>
    </w:p>
    <w:p w:rsidR="008F0718" w:rsidRDefault="00E04407" w:rsidP="008F0718">
      <w:pPr>
        <w:spacing w:after="0" w:line="240" w:lineRule="auto"/>
      </w:pPr>
      <w:r>
        <w:t>n.years=5</w:t>
      </w:r>
    </w:p>
    <w:p w:rsidR="008F0718" w:rsidRDefault="008F0718" w:rsidP="008F0718">
      <w:pPr>
        <w:spacing w:after="0" w:line="240" w:lineRule="auto"/>
      </w:pPr>
      <w:r>
        <w:t>N10 &lt;- matrix(ncol=n.years, nrow=42)</w:t>
      </w:r>
    </w:p>
    <w:p w:rsidR="000B5184" w:rsidRDefault="000B5184" w:rsidP="008F0718">
      <w:pPr>
        <w:spacing w:after="0" w:line="240" w:lineRule="auto"/>
      </w:pPr>
    </w:p>
    <w:p w:rsidR="000B5184" w:rsidRDefault="000B5184" w:rsidP="000B5184">
      <w:pPr>
        <w:spacing w:after="0" w:line="240" w:lineRule="auto"/>
      </w:pPr>
      <w:r>
        <w:t>table3&lt;-matrix(ncol=1,nrow=42)</w:t>
      </w:r>
    </w:p>
    <w:p w:rsidR="000B5184" w:rsidRDefault="000B5184" w:rsidP="000B5184">
      <w:pPr>
        <w:spacing w:after="0" w:line="240" w:lineRule="auto"/>
      </w:pPr>
    </w:p>
    <w:p w:rsidR="008F0718" w:rsidRDefault="008F0718" w:rsidP="008F0718">
      <w:pPr>
        <w:spacing w:after="0" w:line="240" w:lineRule="auto"/>
      </w:pPr>
      <w:r>
        <w:t>B &lt;- matrix(ncol=42, nrow=42, 0)</w:t>
      </w:r>
    </w:p>
    <w:p w:rsidR="008F0718" w:rsidRDefault="008F0718" w:rsidP="008F0718">
      <w:pPr>
        <w:spacing w:after="0" w:line="240" w:lineRule="auto"/>
      </w:pPr>
      <w:r>
        <w:t>res &lt;- matrix(ncol=1, nrow=sim)</w:t>
      </w:r>
    </w:p>
    <w:p w:rsidR="008F0718" w:rsidRDefault="008F0718" w:rsidP="008F0718">
      <w:pPr>
        <w:spacing w:after="0" w:line="240" w:lineRule="auto"/>
      </w:pPr>
      <w:r>
        <w:t>lam &lt;- matrix(ncol=1, nrow=sim)</w:t>
      </w:r>
    </w:p>
    <w:p w:rsidR="008F0718" w:rsidRDefault="008F0718" w:rsidP="008F0718">
      <w:pPr>
        <w:spacing w:after="0" w:line="240" w:lineRule="auto"/>
      </w:pPr>
    </w:p>
    <w:p w:rsidR="008F0718" w:rsidRDefault="008F0718" w:rsidP="008F0718">
      <w:pPr>
        <w:spacing w:after="0" w:line="240" w:lineRule="auto"/>
      </w:pPr>
      <w:r>
        <w:t>for(i in 1:sim){</w:t>
      </w:r>
    </w:p>
    <w:p w:rsidR="008F0718" w:rsidRDefault="008F0718" w:rsidP="008F0718">
      <w:pPr>
        <w:spacing w:after="0" w:line="240" w:lineRule="auto"/>
      </w:pPr>
    </w:p>
    <w:p w:rsidR="000B5184" w:rsidRPr="00E346C8" w:rsidRDefault="000B5184" w:rsidP="000B5184">
      <w:pPr>
        <w:spacing w:after="0" w:line="240" w:lineRule="auto"/>
      </w:pPr>
      <w:r w:rsidRPr="00E346C8">
        <w:t xml:space="preserve">  table3[1:21]&lt;-table2[1:21,1]/(sum(table2[1:21,1]))*</w:t>
      </w:r>
      <w:r w:rsidR="0036336B" w:rsidRPr="00E346C8">
        <w:t xml:space="preserve"> fmr[i]</w:t>
      </w:r>
    </w:p>
    <w:p w:rsidR="000B5184" w:rsidRPr="00E346C8" w:rsidRDefault="000B5184" w:rsidP="000B5184">
      <w:pPr>
        <w:spacing w:after="0" w:line="240" w:lineRule="auto"/>
      </w:pPr>
      <w:r w:rsidRPr="00E346C8">
        <w:t xml:space="preserve">  table3[22:42]&lt;-table2[22:42,1]/(sum(table2[22:42,1]))*</w:t>
      </w:r>
      <w:r w:rsidR="0036336B" w:rsidRPr="00E346C8">
        <w:t>(1- fmr[i])</w:t>
      </w:r>
    </w:p>
    <w:p w:rsidR="000B5184" w:rsidRDefault="000B5184" w:rsidP="008F0718">
      <w:pPr>
        <w:spacing w:after="0" w:line="240" w:lineRule="auto"/>
      </w:pPr>
    </w:p>
    <w:p w:rsidR="008F0718" w:rsidRPr="00E346C8" w:rsidRDefault="008F0718" w:rsidP="008F0718">
      <w:pPr>
        <w:spacing w:after="0" w:line="240" w:lineRule="auto"/>
      </w:pPr>
      <w:r w:rsidRPr="00E346C8">
        <w:t xml:space="preserve">  N10[,1] &lt;- </w:t>
      </w:r>
      <w:r w:rsidR="00B97DF9" w:rsidRPr="00E346C8">
        <w:t>table3</w:t>
      </w:r>
      <w:r w:rsidR="000B5184" w:rsidRPr="00E346C8">
        <w:t>*</w:t>
      </w:r>
      <w:r w:rsidRPr="00E346C8">
        <w:t>n[i]</w:t>
      </w:r>
    </w:p>
    <w:p w:rsidR="008F0718" w:rsidRDefault="008F0718" w:rsidP="008F0718">
      <w:pPr>
        <w:spacing w:after="0" w:line="240" w:lineRule="auto"/>
      </w:pPr>
    </w:p>
    <w:p w:rsidR="008F0718" w:rsidRPr="00E346C8" w:rsidRDefault="008F0718" w:rsidP="008F0718">
      <w:pPr>
        <w:spacing w:after="0" w:line="240" w:lineRule="auto"/>
      </w:pPr>
      <w:r>
        <w:t xml:space="preserve">  H &lt;- </w:t>
      </w:r>
      <w:r w:rsidRPr="00E346C8">
        <w:t>c(</w:t>
      </w:r>
      <w:r w:rsidR="005164C6" w:rsidRPr="005164C6">
        <w:rPr>
          <w:color w:val="00B0F0"/>
        </w:rPr>
        <w:t>0,55,74,52,28,14,12,17,16,2,5,6,4,2,2,1,2,0,0,0,0,0,87,117,105,72,36,27,30,20,8,19,9,3,3,1,4,2,1,1,1,0</w:t>
      </w:r>
      <w:r w:rsidRPr="00E346C8">
        <w:t>)*hr[i]   # Harvest</w:t>
      </w:r>
    </w:p>
    <w:p w:rsidR="008F0718" w:rsidRDefault="008F0718" w:rsidP="008F0718">
      <w:pPr>
        <w:spacing w:after="0" w:line="240" w:lineRule="auto"/>
      </w:pPr>
      <w:r>
        <w:t xml:space="preserve">  Ht&lt;- H/6</w:t>
      </w:r>
    </w:p>
    <w:p w:rsidR="008F0718" w:rsidRDefault="008F0718" w:rsidP="008F0718">
      <w:pPr>
        <w:spacing w:after="0" w:line="240" w:lineRule="auto"/>
      </w:pPr>
    </w:p>
    <w:p w:rsidR="008F0718" w:rsidRDefault="008F0718" w:rsidP="008F0718">
      <w:pPr>
        <w:spacing w:after="0" w:line="240" w:lineRule="auto"/>
      </w:pPr>
      <w:r>
        <w:t xml:space="preserve">  F1 &lt;- LS[i]</w:t>
      </w:r>
    </w:p>
    <w:p w:rsidR="008F0718" w:rsidRDefault="008F0718" w:rsidP="008F0718">
      <w:pPr>
        <w:spacing w:after="0" w:line="240" w:lineRule="auto"/>
      </w:pPr>
      <w:r>
        <w:t xml:space="preserve">  F = F1/2/ILI[i]</w:t>
      </w:r>
    </w:p>
    <w:p w:rsidR="008F0718" w:rsidRDefault="008F0718" w:rsidP="008F0718">
      <w:pPr>
        <w:spacing w:after="0" w:line="240" w:lineRule="auto"/>
      </w:pPr>
    </w:p>
    <w:p w:rsidR="008F0718" w:rsidRDefault="008F0718" w:rsidP="008F0718">
      <w:pPr>
        <w:spacing w:after="0" w:line="240" w:lineRule="auto"/>
      </w:pPr>
      <w:r>
        <w:t xml:space="preserve">  #female survival</w:t>
      </w:r>
    </w:p>
    <w:p w:rsidR="008F0718" w:rsidRDefault="008F0718" w:rsidP="008F0718">
      <w:pPr>
        <w:spacing w:after="0" w:line="240" w:lineRule="auto"/>
      </w:pPr>
      <w:r>
        <w:t xml:space="preserve">  B[2,1] &lt;- Socoy[i]*WL[i]</w:t>
      </w:r>
    </w:p>
    <w:p w:rsidR="008F0718" w:rsidRDefault="008F0718" w:rsidP="008F0718">
      <w:pPr>
        <w:spacing w:after="0" w:line="240" w:lineRule="auto"/>
      </w:pPr>
      <w:r>
        <w:t xml:space="preserve">  B[3,2] &lt;- Sof1[i]</w:t>
      </w:r>
    </w:p>
    <w:p w:rsidR="008F0718" w:rsidRDefault="008F0718" w:rsidP="008F0718">
      <w:pPr>
        <w:spacing w:after="0" w:line="240" w:lineRule="auto"/>
      </w:pPr>
      <w:r>
        <w:t xml:space="preserve">  B[4,3] &lt;- Sof2_4[i]</w:t>
      </w:r>
    </w:p>
    <w:p w:rsidR="008F0718" w:rsidRDefault="008F0718" w:rsidP="008F0718">
      <w:pPr>
        <w:spacing w:after="0" w:line="240" w:lineRule="auto"/>
      </w:pPr>
      <w:r>
        <w:t xml:space="preserve">  B[5,4] &lt;- Sof2_4[i]</w:t>
      </w:r>
    </w:p>
    <w:p w:rsidR="008F0718" w:rsidRDefault="008F0718" w:rsidP="008F0718">
      <w:pPr>
        <w:spacing w:after="0" w:line="240" w:lineRule="auto"/>
      </w:pPr>
      <w:r>
        <w:t xml:space="preserve">  B[6,5] &lt;- Sof2_4[i]</w:t>
      </w:r>
    </w:p>
    <w:p w:rsidR="008F0718" w:rsidRDefault="008F0718" w:rsidP="008F0718">
      <w:pPr>
        <w:spacing w:after="0" w:line="240" w:lineRule="auto"/>
      </w:pPr>
      <w:r>
        <w:t xml:space="preserve">  B[7,6] &lt;- Sof5_19[i]</w:t>
      </w:r>
    </w:p>
    <w:p w:rsidR="008F0718" w:rsidRDefault="008F0718" w:rsidP="008F0718">
      <w:pPr>
        <w:spacing w:after="0" w:line="240" w:lineRule="auto"/>
      </w:pPr>
      <w:r>
        <w:t xml:space="preserve">  B[8,7] &lt;- Sof5_19[i]</w:t>
      </w:r>
    </w:p>
    <w:p w:rsidR="008F0718" w:rsidRDefault="008F0718" w:rsidP="008F0718">
      <w:pPr>
        <w:spacing w:after="0" w:line="240" w:lineRule="auto"/>
      </w:pPr>
      <w:r>
        <w:t xml:space="preserve">  B[9,8] &lt;- Sof5_19[i]</w:t>
      </w:r>
    </w:p>
    <w:p w:rsidR="008F0718" w:rsidRDefault="008F0718" w:rsidP="008F0718">
      <w:pPr>
        <w:spacing w:after="0" w:line="240" w:lineRule="auto"/>
      </w:pPr>
      <w:r>
        <w:t xml:space="preserve">  B[10,9] &lt;- Sof5_19[i]</w:t>
      </w:r>
    </w:p>
    <w:p w:rsidR="008F0718" w:rsidRDefault="008F0718" w:rsidP="008F0718">
      <w:pPr>
        <w:spacing w:after="0" w:line="240" w:lineRule="auto"/>
      </w:pPr>
      <w:r>
        <w:t xml:space="preserve">  B[11,10] &lt;- Sof5_19[i]</w:t>
      </w:r>
    </w:p>
    <w:p w:rsidR="008F0718" w:rsidRDefault="008F0718" w:rsidP="008F0718">
      <w:pPr>
        <w:spacing w:after="0" w:line="240" w:lineRule="auto"/>
      </w:pPr>
      <w:r>
        <w:t xml:space="preserve">  B[12,11] &lt;- Sof5_19[i]</w:t>
      </w:r>
    </w:p>
    <w:p w:rsidR="008F0718" w:rsidRDefault="008F0718" w:rsidP="008F0718">
      <w:pPr>
        <w:spacing w:after="0" w:line="240" w:lineRule="auto"/>
      </w:pPr>
      <w:r>
        <w:t xml:space="preserve">  B[13,12] &lt;- Sof5_19[i]</w:t>
      </w:r>
    </w:p>
    <w:p w:rsidR="008F0718" w:rsidRDefault="008F0718" w:rsidP="008F0718">
      <w:pPr>
        <w:spacing w:after="0" w:line="240" w:lineRule="auto"/>
      </w:pPr>
      <w:r>
        <w:t xml:space="preserve">  B[14,13] &lt;- Sof5_19[i]</w:t>
      </w:r>
    </w:p>
    <w:p w:rsidR="008F0718" w:rsidRDefault="008F0718" w:rsidP="008F0718">
      <w:pPr>
        <w:spacing w:after="0" w:line="240" w:lineRule="auto"/>
      </w:pPr>
      <w:r>
        <w:t xml:space="preserve">  B[15,14] &lt;- Sof5_19[i]</w:t>
      </w:r>
    </w:p>
    <w:p w:rsidR="008F0718" w:rsidRDefault="008F0718" w:rsidP="008F0718">
      <w:pPr>
        <w:spacing w:after="0" w:line="240" w:lineRule="auto"/>
      </w:pPr>
      <w:r>
        <w:t xml:space="preserve">  B[16,15] &lt;- Sof5_19[i]</w:t>
      </w:r>
    </w:p>
    <w:p w:rsidR="008F0718" w:rsidRDefault="008F0718" w:rsidP="008F0718">
      <w:pPr>
        <w:spacing w:after="0" w:line="240" w:lineRule="auto"/>
      </w:pPr>
      <w:r>
        <w:t xml:space="preserve">  B[17,16] &lt;- Sof5_19[i]</w:t>
      </w:r>
    </w:p>
    <w:p w:rsidR="008F0718" w:rsidRDefault="008F0718" w:rsidP="008F0718">
      <w:pPr>
        <w:spacing w:after="0" w:line="240" w:lineRule="auto"/>
      </w:pPr>
      <w:r>
        <w:t xml:space="preserve">  B[18,17] &lt;- Sof5_19[i]</w:t>
      </w:r>
    </w:p>
    <w:p w:rsidR="008F0718" w:rsidRDefault="008F0718" w:rsidP="008F0718">
      <w:pPr>
        <w:spacing w:after="0" w:line="240" w:lineRule="auto"/>
      </w:pPr>
      <w:r>
        <w:t xml:space="preserve">  B[19,18] &lt;- Sof5_19[i]</w:t>
      </w:r>
    </w:p>
    <w:p w:rsidR="008F0718" w:rsidRDefault="008F0718" w:rsidP="008F0718">
      <w:pPr>
        <w:spacing w:after="0" w:line="240" w:lineRule="auto"/>
      </w:pPr>
      <w:r>
        <w:t xml:space="preserve">  B[20,19] &lt;- Sof5_19[i]</w:t>
      </w:r>
    </w:p>
    <w:p w:rsidR="008F0718" w:rsidRDefault="008F0718" w:rsidP="008F0718">
      <w:pPr>
        <w:spacing w:after="0" w:line="240" w:lineRule="auto"/>
      </w:pPr>
      <w:r>
        <w:t xml:space="preserve">  B[21,20] &lt;- Sof5_19[i]</w:t>
      </w:r>
    </w:p>
    <w:p w:rsidR="008F0718" w:rsidRDefault="008F0718" w:rsidP="008F0718">
      <w:pPr>
        <w:spacing w:after="0" w:line="240" w:lineRule="auto"/>
      </w:pPr>
      <w:r>
        <w:t xml:space="preserve">  B[21,21] &lt;- Sof20[i]</w:t>
      </w:r>
    </w:p>
    <w:p w:rsidR="008F0718" w:rsidRDefault="008F0718" w:rsidP="008F0718">
      <w:pPr>
        <w:spacing w:after="0" w:line="240" w:lineRule="auto"/>
      </w:pPr>
    </w:p>
    <w:p w:rsidR="008F0718" w:rsidRDefault="008F0718" w:rsidP="008F0718">
      <w:pPr>
        <w:spacing w:after="0" w:line="240" w:lineRule="auto"/>
      </w:pPr>
      <w:r>
        <w:t xml:space="preserve">  #male survival</w:t>
      </w:r>
    </w:p>
    <w:p w:rsidR="008F0718" w:rsidRDefault="008F0718" w:rsidP="008F0718">
      <w:pPr>
        <w:spacing w:after="0" w:line="240" w:lineRule="auto"/>
      </w:pPr>
      <w:r>
        <w:t xml:space="preserve">  B[23,22] &lt;- Socoy[i]*WL[i]</w:t>
      </w:r>
    </w:p>
    <w:p w:rsidR="008F0718" w:rsidRDefault="008F0718" w:rsidP="008F0718">
      <w:pPr>
        <w:spacing w:after="0" w:line="240" w:lineRule="auto"/>
      </w:pPr>
      <w:r>
        <w:t xml:space="preserve">  B[24,23] &lt;- Som1[i]</w:t>
      </w:r>
    </w:p>
    <w:p w:rsidR="008F0718" w:rsidRDefault="008F0718" w:rsidP="008F0718">
      <w:pPr>
        <w:spacing w:after="0" w:line="240" w:lineRule="auto"/>
      </w:pPr>
      <w:r>
        <w:t xml:space="preserve">  B[25,24] &lt;- Som2_4[i]</w:t>
      </w:r>
    </w:p>
    <w:p w:rsidR="008F0718" w:rsidRDefault="008F0718" w:rsidP="008F0718">
      <w:pPr>
        <w:spacing w:after="0" w:line="240" w:lineRule="auto"/>
      </w:pPr>
      <w:r>
        <w:t xml:space="preserve">  B[26,25] &lt;- Som2_4[i]</w:t>
      </w:r>
    </w:p>
    <w:p w:rsidR="008F0718" w:rsidRDefault="008F0718" w:rsidP="008F0718">
      <w:pPr>
        <w:spacing w:after="0" w:line="240" w:lineRule="auto"/>
      </w:pPr>
      <w:r>
        <w:t xml:space="preserve">  B[27,26] &lt;- Som2_4[i]</w:t>
      </w:r>
    </w:p>
    <w:p w:rsidR="008F0718" w:rsidRDefault="008F0718" w:rsidP="008F0718">
      <w:pPr>
        <w:spacing w:after="0" w:line="240" w:lineRule="auto"/>
      </w:pPr>
      <w:r>
        <w:t xml:space="preserve">  B[28,27] &lt;- Som5_19[i]</w:t>
      </w:r>
    </w:p>
    <w:p w:rsidR="008F0718" w:rsidRDefault="008F0718" w:rsidP="008F0718">
      <w:pPr>
        <w:spacing w:after="0" w:line="240" w:lineRule="auto"/>
      </w:pPr>
      <w:r>
        <w:t xml:space="preserve">  B[29,28] &lt;- Som5_19[i]</w:t>
      </w:r>
    </w:p>
    <w:p w:rsidR="008F0718" w:rsidRDefault="008F0718" w:rsidP="008F0718">
      <w:pPr>
        <w:spacing w:after="0" w:line="240" w:lineRule="auto"/>
      </w:pPr>
      <w:r>
        <w:t xml:space="preserve">  B[30,29] &lt;- Som5_19[i]</w:t>
      </w:r>
    </w:p>
    <w:p w:rsidR="008F0718" w:rsidRDefault="008F0718" w:rsidP="008F0718">
      <w:pPr>
        <w:spacing w:after="0" w:line="240" w:lineRule="auto"/>
      </w:pPr>
      <w:r>
        <w:t xml:space="preserve">  B[31,30] &lt;- Som5_19[i]</w:t>
      </w:r>
    </w:p>
    <w:p w:rsidR="008F0718" w:rsidRDefault="008F0718" w:rsidP="008F0718">
      <w:pPr>
        <w:spacing w:after="0" w:line="240" w:lineRule="auto"/>
      </w:pPr>
      <w:r>
        <w:t xml:space="preserve">  B[32,31] &lt;- Som5_19[i]</w:t>
      </w:r>
    </w:p>
    <w:p w:rsidR="008F0718" w:rsidRDefault="008F0718" w:rsidP="008F0718">
      <w:pPr>
        <w:spacing w:after="0" w:line="240" w:lineRule="auto"/>
      </w:pPr>
      <w:r>
        <w:t xml:space="preserve">  B[33,32] &lt;- Som5_19[i]</w:t>
      </w:r>
    </w:p>
    <w:p w:rsidR="008F0718" w:rsidRDefault="008F0718" w:rsidP="008F0718">
      <w:pPr>
        <w:spacing w:after="0" w:line="240" w:lineRule="auto"/>
      </w:pPr>
      <w:r>
        <w:t xml:space="preserve">  B[34,33] &lt;- Som5_19[i]</w:t>
      </w:r>
    </w:p>
    <w:p w:rsidR="008F0718" w:rsidRDefault="008F0718" w:rsidP="008F0718">
      <w:pPr>
        <w:spacing w:after="0" w:line="240" w:lineRule="auto"/>
      </w:pPr>
      <w:r>
        <w:t xml:space="preserve">  B[35,34] &lt;- Som5_19[i]</w:t>
      </w:r>
    </w:p>
    <w:p w:rsidR="008F0718" w:rsidRDefault="008F0718" w:rsidP="008F0718">
      <w:pPr>
        <w:spacing w:after="0" w:line="240" w:lineRule="auto"/>
      </w:pPr>
      <w:r>
        <w:t xml:space="preserve">  B[36,35] &lt;- Som5_19[i]</w:t>
      </w:r>
    </w:p>
    <w:p w:rsidR="008F0718" w:rsidRDefault="008F0718" w:rsidP="008F0718">
      <w:pPr>
        <w:spacing w:after="0" w:line="240" w:lineRule="auto"/>
      </w:pPr>
      <w:r>
        <w:t xml:space="preserve">  B[37,36] &lt;- Som5_19[i]</w:t>
      </w:r>
    </w:p>
    <w:p w:rsidR="008F0718" w:rsidRDefault="008F0718" w:rsidP="008F0718">
      <w:pPr>
        <w:spacing w:after="0" w:line="240" w:lineRule="auto"/>
      </w:pPr>
      <w:r>
        <w:t xml:space="preserve">  B[38,37] &lt;- Som5_19[i]</w:t>
      </w:r>
    </w:p>
    <w:p w:rsidR="008F0718" w:rsidRDefault="008F0718" w:rsidP="008F0718">
      <w:pPr>
        <w:spacing w:after="0" w:line="240" w:lineRule="auto"/>
      </w:pPr>
      <w:r>
        <w:t xml:space="preserve">  B[39,38] &lt;- Som5_19[i]</w:t>
      </w:r>
    </w:p>
    <w:p w:rsidR="008F0718" w:rsidRDefault="008F0718" w:rsidP="008F0718">
      <w:pPr>
        <w:spacing w:after="0" w:line="240" w:lineRule="auto"/>
      </w:pPr>
      <w:r>
        <w:t xml:space="preserve">  B[40,39] &lt;- Som5_19[i]</w:t>
      </w:r>
    </w:p>
    <w:p w:rsidR="008F0718" w:rsidRDefault="008F0718" w:rsidP="008F0718">
      <w:pPr>
        <w:spacing w:after="0" w:line="240" w:lineRule="auto"/>
      </w:pPr>
      <w:r>
        <w:t xml:space="preserve">  B[41,40] &lt;- Som5_19[i]</w:t>
      </w:r>
    </w:p>
    <w:p w:rsidR="008F0718" w:rsidRDefault="008F0718" w:rsidP="008F0718">
      <w:pPr>
        <w:spacing w:after="0" w:line="240" w:lineRule="auto"/>
      </w:pPr>
      <w:r>
        <w:t xml:space="preserve">  B[42,41] &lt;- Som5_19[i]</w:t>
      </w:r>
    </w:p>
    <w:p w:rsidR="008F0718" w:rsidRDefault="008F0718" w:rsidP="008F0718">
      <w:pPr>
        <w:spacing w:after="0" w:line="240" w:lineRule="auto"/>
      </w:pPr>
      <w:r>
        <w:t xml:space="preserve">  B[42,42] &lt;- Som20[i]</w:t>
      </w:r>
    </w:p>
    <w:p w:rsidR="008F0718" w:rsidRDefault="008F0718" w:rsidP="008F0718">
      <w:pPr>
        <w:spacing w:after="0" w:line="240" w:lineRule="auto"/>
      </w:pPr>
    </w:p>
    <w:p w:rsidR="00E04407" w:rsidRPr="00E346C8" w:rsidRDefault="00E04407" w:rsidP="00E04407">
      <w:pPr>
        <w:spacing w:after="0" w:line="240" w:lineRule="auto"/>
      </w:pPr>
      <w:r w:rsidRPr="00E346C8">
        <w:t xml:space="preserve">  B[c(1,22),c(3,4)] &lt;- Sof2_4[i]*F*FR[i] </w:t>
      </w:r>
    </w:p>
    <w:p w:rsidR="008F0718" w:rsidRDefault="008F0718" w:rsidP="008F0718">
      <w:pPr>
        <w:spacing w:after="0" w:line="240" w:lineRule="auto"/>
      </w:pPr>
      <w:r>
        <w:t xml:space="preserve">  B[c(1,22),c(4,5)] &lt;- Sof2_4[i]*F</w:t>
      </w:r>
    </w:p>
    <w:p w:rsidR="008F0718" w:rsidRDefault="008F0718" w:rsidP="008F0718">
      <w:pPr>
        <w:spacing w:after="0" w:line="240" w:lineRule="auto"/>
      </w:pPr>
      <w:r>
        <w:lastRenderedPageBreak/>
        <w:t xml:space="preserve">  B[c(1,22),c(6:16)] &lt;- Sof5_19[i]*F</w:t>
      </w:r>
    </w:p>
    <w:p w:rsidR="008F0718" w:rsidRDefault="008F0718" w:rsidP="008F0718">
      <w:pPr>
        <w:spacing w:after="0" w:line="240" w:lineRule="auto"/>
      </w:pPr>
      <w:r>
        <w:t xml:space="preserve">  B[c(1,22),c(17:20)]&lt;- Sof5_19[i]*F*0.925   #Schwartz</w:t>
      </w:r>
    </w:p>
    <w:p w:rsidR="008F0718" w:rsidRDefault="00E04407" w:rsidP="008F0718">
      <w:pPr>
        <w:spacing w:after="0" w:line="240" w:lineRule="auto"/>
      </w:pPr>
      <w:r>
        <w:t xml:space="preserve">  </w:t>
      </w:r>
      <w:r w:rsidR="008F0718">
        <w:t>B[c(1,22),c(21)]&lt;- Sof5_19</w:t>
      </w:r>
      <w:r w:rsidR="00883682">
        <w:t>[i]</w:t>
      </w:r>
      <w:r w:rsidR="008F0718">
        <w:t>*F*0.848   #Schwartz</w:t>
      </w:r>
    </w:p>
    <w:p w:rsidR="008F0718" w:rsidRDefault="008F0718" w:rsidP="008F0718">
      <w:pPr>
        <w:spacing w:after="0" w:line="240" w:lineRule="auto"/>
      </w:pPr>
    </w:p>
    <w:p w:rsidR="008F0718" w:rsidRDefault="008F0718" w:rsidP="008F0718">
      <w:pPr>
        <w:spacing w:after="0" w:line="240" w:lineRule="auto"/>
      </w:pPr>
      <w:r>
        <w:t xml:space="preserve">  for(j in 1: (n.years-1)){</w:t>
      </w:r>
    </w:p>
    <w:p w:rsidR="008F0718" w:rsidRDefault="008F0718" w:rsidP="008F0718">
      <w:pPr>
        <w:spacing w:after="0" w:line="240" w:lineRule="auto"/>
      </w:pPr>
    </w:p>
    <w:p w:rsidR="008F0718" w:rsidRDefault="008F0718" w:rsidP="008F0718">
      <w:pPr>
        <w:spacing w:after="0" w:line="240" w:lineRule="auto"/>
      </w:pPr>
      <w:r>
        <w:t xml:space="preserve">    temp &lt;- N10[,j]-Ht</w:t>
      </w:r>
    </w:p>
    <w:p w:rsidR="008F0718" w:rsidRDefault="008F0718" w:rsidP="008F0718">
      <w:pPr>
        <w:spacing w:after="0" w:line="240" w:lineRule="auto"/>
      </w:pPr>
      <w:r>
        <w:t xml:space="preserve">    temp &lt;- transform(temp, temp=ifelse(temp&lt;0, 0, temp))</w:t>
      </w:r>
    </w:p>
    <w:p w:rsidR="008F0718" w:rsidRDefault="008F0718" w:rsidP="008F0718">
      <w:pPr>
        <w:spacing w:after="0" w:line="240" w:lineRule="auto"/>
      </w:pPr>
      <w:r>
        <w:t xml:space="preserve">    N10[,j+1] &lt;- (B%*%temp[,2])</w:t>
      </w:r>
    </w:p>
    <w:p w:rsidR="008F0718" w:rsidRDefault="008F0718" w:rsidP="008F0718">
      <w:pPr>
        <w:spacing w:after="0" w:line="240" w:lineRule="auto"/>
      </w:pPr>
      <w:r>
        <w:t xml:space="preserve">  }</w:t>
      </w:r>
    </w:p>
    <w:p w:rsidR="008F0718" w:rsidRDefault="008F0718" w:rsidP="008F0718">
      <w:pPr>
        <w:spacing w:after="0" w:line="240" w:lineRule="auto"/>
      </w:pPr>
    </w:p>
    <w:p w:rsidR="008F0718" w:rsidRDefault="008F0718" w:rsidP="008F0718">
      <w:pPr>
        <w:spacing w:after="0" w:line="240" w:lineRule="auto"/>
      </w:pPr>
      <w:r>
        <w:t>res[i,] &lt;- sum(N10[,n.years])</w:t>
      </w:r>
    </w:p>
    <w:p w:rsidR="00D77747" w:rsidRDefault="00D77747" w:rsidP="00D77747">
      <w:pPr>
        <w:spacing w:after="0" w:line="240" w:lineRule="auto"/>
      </w:pPr>
      <w:r w:rsidRPr="004D03AC">
        <w:t>lam[i,] &lt;- pracma::nthroot(sum(N10[,n.years])/sum(N10[,1]), n.years)</w:t>
      </w:r>
    </w:p>
    <w:p w:rsidR="008F0718" w:rsidRDefault="008F0718" w:rsidP="008F0718">
      <w:pPr>
        <w:spacing w:after="0" w:line="240" w:lineRule="auto"/>
      </w:pPr>
      <w:r>
        <w:t>}</w:t>
      </w:r>
    </w:p>
    <w:p w:rsidR="008F0718" w:rsidRDefault="008F0718" w:rsidP="008F0718">
      <w:pPr>
        <w:spacing w:after="0" w:line="240" w:lineRule="auto"/>
      </w:pPr>
    </w:p>
    <w:p w:rsidR="008F0718" w:rsidRDefault="008F0718" w:rsidP="008F0718">
      <w:pPr>
        <w:spacing w:after="0" w:line="240" w:lineRule="auto"/>
      </w:pPr>
      <w:r>
        <w:t>##############################</w:t>
      </w:r>
    </w:p>
    <w:p w:rsidR="008F0718" w:rsidRDefault="00307ECA" w:rsidP="008F0718">
      <w:pPr>
        <w:spacing w:after="0" w:line="240" w:lineRule="auto"/>
      </w:pPr>
      <w:r>
        <w:t>## ESTIMATING SENSITIVITY</w:t>
      </w:r>
    </w:p>
    <w:p w:rsidR="00307ECA" w:rsidRDefault="00307ECA" w:rsidP="008F0718">
      <w:pPr>
        <w:spacing w:after="0" w:line="240" w:lineRule="auto"/>
      </w:pPr>
      <w:r>
        <w:t>###########################</w:t>
      </w:r>
    </w:p>
    <w:p w:rsidR="00D77747" w:rsidRDefault="00D77747" w:rsidP="008F0718">
      <w:pPr>
        <w:spacing w:after="0" w:line="240" w:lineRule="auto"/>
      </w:pPr>
    </w:p>
    <w:p w:rsidR="00D77747" w:rsidRPr="000C7C17" w:rsidRDefault="00D77747" w:rsidP="008F0718">
      <w:pPr>
        <w:spacing w:after="0" w:line="240" w:lineRule="auto"/>
        <w:rPr>
          <w:color w:val="00B0F0"/>
        </w:rPr>
      </w:pPr>
      <w:r w:rsidRPr="000C7C17">
        <w:rPr>
          <w:color w:val="00B0F0"/>
        </w:rPr>
        <w:t xml:space="preserve">lam_st &lt;- </w:t>
      </w:r>
      <w:r w:rsidR="000C7C17" w:rsidRPr="000C7C17">
        <w:rPr>
          <w:color w:val="00B0F0"/>
        </w:rPr>
        <w:t>(</w:t>
      </w:r>
      <w:r w:rsidRPr="000C7C17">
        <w:rPr>
          <w:color w:val="00B0F0"/>
        </w:rPr>
        <w:t>lam-mean(lam)</w:t>
      </w:r>
      <w:r w:rsidR="000C7C17" w:rsidRPr="000C7C17">
        <w:rPr>
          <w:color w:val="00B0F0"/>
        </w:rPr>
        <w:t>)</w:t>
      </w:r>
      <w:r w:rsidRPr="000C7C17">
        <w:rPr>
          <w:color w:val="00B0F0"/>
        </w:rPr>
        <w:t>/sd(lam)</w:t>
      </w:r>
    </w:p>
    <w:p w:rsidR="008F0718" w:rsidRPr="000C7C17" w:rsidRDefault="008F0718" w:rsidP="008F0718">
      <w:pPr>
        <w:spacing w:after="0" w:line="240" w:lineRule="auto"/>
        <w:rPr>
          <w:color w:val="00B0F0"/>
        </w:rPr>
      </w:pPr>
      <w:r w:rsidRPr="000C7C17">
        <w:rPr>
          <w:color w:val="00B0F0"/>
        </w:rPr>
        <w:t>res_st &lt;- (res-mean(res))/sd(res)</w:t>
      </w:r>
    </w:p>
    <w:p w:rsidR="000C7C17" w:rsidRDefault="000C7C17" w:rsidP="008F0718">
      <w:pPr>
        <w:spacing w:after="0" w:line="240" w:lineRule="auto"/>
      </w:pPr>
    </w:p>
    <w:p w:rsidR="008F0718" w:rsidRDefault="008F0718" w:rsidP="008F0718">
      <w:pPr>
        <w:spacing w:after="0" w:line="240" w:lineRule="auto"/>
      </w:pPr>
      <w:r>
        <w:t>WL_st &lt;- (WL-mean(WL))/sd(WL)</w:t>
      </w:r>
    </w:p>
    <w:p w:rsidR="000C7C17" w:rsidRDefault="000C7C17" w:rsidP="008F0718">
      <w:pPr>
        <w:spacing w:after="0" w:line="240" w:lineRule="auto"/>
      </w:pPr>
      <w:r>
        <w:t>ILI_st &lt;- (ILI-mean(ILI))/sd(ILI)</w:t>
      </w:r>
    </w:p>
    <w:p w:rsidR="008F0718" w:rsidRDefault="000C7C17" w:rsidP="008F0718">
      <w:pPr>
        <w:spacing w:after="0" w:line="240" w:lineRule="auto"/>
      </w:pPr>
      <w:r w:rsidRPr="00E346C8">
        <w:t>Socoy</w:t>
      </w:r>
      <w:r w:rsidR="00E346C8" w:rsidRPr="00E346C8">
        <w:t>_st &lt;- (Socoy-mean(Socoy))/sd(Socoy)</w:t>
      </w:r>
    </w:p>
    <w:p w:rsidR="000C7C17" w:rsidRPr="00E346C8" w:rsidRDefault="000C7C17" w:rsidP="008F0718">
      <w:pPr>
        <w:spacing w:after="0" w:line="240" w:lineRule="auto"/>
      </w:pPr>
      <w:r w:rsidRPr="00E346C8">
        <w:t>Sof1</w:t>
      </w:r>
      <w:r w:rsidR="00E346C8" w:rsidRPr="00E346C8">
        <w:t>_st &lt;- (Sof1-mean(Sof1))/sd(Sof1)</w:t>
      </w:r>
    </w:p>
    <w:p w:rsidR="000C7C17" w:rsidRPr="00E346C8" w:rsidRDefault="000C7C17" w:rsidP="008F0718">
      <w:pPr>
        <w:spacing w:after="0" w:line="240" w:lineRule="auto"/>
      </w:pPr>
      <w:r w:rsidRPr="00E346C8">
        <w:t>Sof2_4</w:t>
      </w:r>
      <w:r w:rsidR="00E346C8" w:rsidRPr="00E346C8">
        <w:t>_st &lt;- (Sof2_4-mean(Sof2_4))/sd(Sof2_4)</w:t>
      </w:r>
    </w:p>
    <w:p w:rsidR="000C7C17" w:rsidRPr="00E346C8" w:rsidRDefault="000C7C17" w:rsidP="008F0718">
      <w:pPr>
        <w:spacing w:after="0" w:line="240" w:lineRule="auto"/>
      </w:pPr>
      <w:r w:rsidRPr="00E346C8">
        <w:t>Sof5_19</w:t>
      </w:r>
      <w:r w:rsidR="00E346C8" w:rsidRPr="00E346C8">
        <w:t>_st &lt;- (Sof5_19-mean(Sof5_19))/sd(Sof5_19)</w:t>
      </w:r>
    </w:p>
    <w:p w:rsidR="000C7C17" w:rsidRPr="00E346C8" w:rsidRDefault="000C7C17" w:rsidP="008F0718">
      <w:pPr>
        <w:spacing w:after="0" w:line="240" w:lineRule="auto"/>
      </w:pPr>
      <w:r w:rsidRPr="00E346C8">
        <w:t>Sof20</w:t>
      </w:r>
      <w:r w:rsidR="00E346C8" w:rsidRPr="00E346C8">
        <w:t>_st &lt;- (Sof20-mean(Sof20))/sd(Sof20)</w:t>
      </w:r>
    </w:p>
    <w:p w:rsidR="000C7C17" w:rsidRPr="00E346C8" w:rsidRDefault="000C7C17" w:rsidP="008F0718">
      <w:pPr>
        <w:spacing w:after="0" w:line="240" w:lineRule="auto"/>
      </w:pPr>
      <w:r w:rsidRPr="00E346C8">
        <w:t>Som1</w:t>
      </w:r>
      <w:r w:rsidR="00E346C8" w:rsidRPr="00E346C8">
        <w:t>_st &lt;- (Som1-mean(Som1))/sd(Som1)</w:t>
      </w:r>
    </w:p>
    <w:p w:rsidR="000C7C17" w:rsidRPr="00E346C8" w:rsidRDefault="000C7C17" w:rsidP="008F0718">
      <w:pPr>
        <w:spacing w:after="0" w:line="240" w:lineRule="auto"/>
      </w:pPr>
      <w:r w:rsidRPr="00E346C8">
        <w:t>Som2_4</w:t>
      </w:r>
      <w:r w:rsidR="00E346C8" w:rsidRPr="00E346C8">
        <w:t>_st &lt;- (Som2_4-mean(Som2_4))/sd(Som2_4)</w:t>
      </w:r>
    </w:p>
    <w:p w:rsidR="000C7C17" w:rsidRPr="00E346C8" w:rsidRDefault="000C7C17" w:rsidP="008F0718">
      <w:pPr>
        <w:spacing w:after="0" w:line="240" w:lineRule="auto"/>
      </w:pPr>
      <w:r w:rsidRPr="00E346C8">
        <w:t>Som5_19</w:t>
      </w:r>
      <w:r w:rsidR="00E346C8">
        <w:t>_st</w:t>
      </w:r>
      <w:r w:rsidR="00E346C8" w:rsidRPr="00E346C8">
        <w:t xml:space="preserve"> &lt;- (Som5_19-mean(Som5_19))/sd(Som5_19)</w:t>
      </w:r>
    </w:p>
    <w:p w:rsidR="000C7C17" w:rsidRPr="00E346C8" w:rsidRDefault="000C7C17" w:rsidP="008F0718">
      <w:pPr>
        <w:spacing w:after="0" w:line="240" w:lineRule="auto"/>
      </w:pPr>
      <w:r w:rsidRPr="00E346C8">
        <w:t>Som20</w:t>
      </w:r>
      <w:r w:rsidR="00E346C8" w:rsidRPr="00E346C8">
        <w:t>_st &lt;- (Som20-mean(Som20))/sd(Som20)</w:t>
      </w:r>
    </w:p>
    <w:p w:rsidR="000C7C17" w:rsidRPr="00E346C8" w:rsidRDefault="000C7C17" w:rsidP="008F0718">
      <w:pPr>
        <w:spacing w:after="0" w:line="240" w:lineRule="auto"/>
      </w:pPr>
      <w:r w:rsidRPr="00E346C8">
        <w:t>LS</w:t>
      </w:r>
      <w:r w:rsidR="00E346C8" w:rsidRPr="00E346C8">
        <w:t>_st &lt;- (LS-mean(LS))/sd(LS)</w:t>
      </w:r>
    </w:p>
    <w:p w:rsidR="000C7C17" w:rsidRPr="00E346C8" w:rsidRDefault="000C7C17" w:rsidP="008F0718">
      <w:pPr>
        <w:spacing w:after="0" w:line="240" w:lineRule="auto"/>
      </w:pPr>
      <w:r w:rsidRPr="00E346C8">
        <w:t>hr</w:t>
      </w:r>
      <w:r w:rsidR="00E346C8" w:rsidRPr="00E346C8">
        <w:t>_st &lt;- (hr-mean(hr))/sd(hr)</w:t>
      </w:r>
    </w:p>
    <w:p w:rsidR="000C7C17" w:rsidRPr="00E346C8" w:rsidRDefault="000C7C17" w:rsidP="008F0718">
      <w:pPr>
        <w:spacing w:after="0" w:line="240" w:lineRule="auto"/>
      </w:pPr>
      <w:r w:rsidRPr="00E346C8">
        <w:t>n</w:t>
      </w:r>
      <w:r w:rsidR="00E346C8" w:rsidRPr="00E346C8">
        <w:t>_st &lt;- (n-mean(n))/sd(n)</w:t>
      </w:r>
    </w:p>
    <w:p w:rsidR="000C7C17" w:rsidRPr="00E346C8" w:rsidRDefault="000C7C17" w:rsidP="008F0718">
      <w:pPr>
        <w:spacing w:after="0" w:line="240" w:lineRule="auto"/>
      </w:pPr>
      <w:r w:rsidRPr="00E346C8">
        <w:t>FR</w:t>
      </w:r>
      <w:r w:rsidR="00E346C8" w:rsidRPr="00E346C8">
        <w:t>_st &lt;- (FR-mean(FR))/sd(FR)</w:t>
      </w:r>
    </w:p>
    <w:p w:rsidR="000C7C17" w:rsidRDefault="000C7C17" w:rsidP="008F0718">
      <w:pPr>
        <w:spacing w:after="0" w:line="240" w:lineRule="auto"/>
      </w:pPr>
      <w:r w:rsidRPr="00E346C8">
        <w:t>fmr</w:t>
      </w:r>
      <w:r w:rsidR="00E346C8" w:rsidRPr="00E346C8">
        <w:t>_st &lt;- (fmr-mean(fmr))/sd(fmr)</w:t>
      </w:r>
    </w:p>
    <w:p w:rsidR="000C7C17" w:rsidRDefault="000C7C17" w:rsidP="008F0718">
      <w:pPr>
        <w:spacing w:after="0" w:line="240" w:lineRule="auto"/>
      </w:pPr>
    </w:p>
    <w:p w:rsidR="000C7C17" w:rsidRDefault="008F0718" w:rsidP="008F0718">
      <w:pPr>
        <w:spacing w:after="0" w:line="240" w:lineRule="auto"/>
      </w:pPr>
      <w:r w:rsidRPr="000C7C17">
        <w:t>M1 &lt;- glm(</w:t>
      </w:r>
      <w:r w:rsidR="00172F71">
        <w:rPr>
          <w:color w:val="00B0F0"/>
        </w:rPr>
        <w:t>lam</w:t>
      </w:r>
      <w:r w:rsidRPr="000C7C17">
        <w:rPr>
          <w:color w:val="00B0F0"/>
        </w:rPr>
        <w:t>_st</w:t>
      </w:r>
      <w:r w:rsidRPr="000C7C17">
        <w:t>~WL_st + ILI</w:t>
      </w:r>
      <w:r w:rsidR="000C7C17" w:rsidRPr="000C7C17">
        <w:t>_st</w:t>
      </w:r>
      <w:r w:rsidRPr="000C7C17">
        <w:t xml:space="preserve"> + Socoy</w:t>
      </w:r>
      <w:r w:rsidR="000C7C17" w:rsidRPr="000C7C17">
        <w:t>_st</w:t>
      </w:r>
      <w:r w:rsidRPr="000C7C17">
        <w:t xml:space="preserve"> + Sof1</w:t>
      </w:r>
      <w:r w:rsidR="000C7C17" w:rsidRPr="000C7C17">
        <w:t>_st</w:t>
      </w:r>
      <w:r w:rsidRPr="000C7C17">
        <w:t xml:space="preserve"> + Sof2_4</w:t>
      </w:r>
      <w:r w:rsidR="000C7C17" w:rsidRPr="000C7C17">
        <w:t>_st</w:t>
      </w:r>
      <w:r w:rsidRPr="000C7C17">
        <w:t xml:space="preserve"> + Sof5_19</w:t>
      </w:r>
      <w:r w:rsidR="000C7C17" w:rsidRPr="000C7C17">
        <w:t>_st</w:t>
      </w:r>
      <w:r w:rsidRPr="000C7C17">
        <w:t xml:space="preserve"> + Sof20</w:t>
      </w:r>
      <w:r w:rsidR="000C7C17" w:rsidRPr="000C7C17">
        <w:t>_st</w:t>
      </w:r>
      <w:r w:rsidRPr="000C7C17">
        <w:t xml:space="preserve"> + Som1</w:t>
      </w:r>
      <w:r w:rsidR="000C7C17" w:rsidRPr="000C7C17">
        <w:t>_st</w:t>
      </w:r>
      <w:r w:rsidRPr="000C7C17">
        <w:t xml:space="preserve"> + Som2_4</w:t>
      </w:r>
      <w:r w:rsidR="000C7C17" w:rsidRPr="000C7C17">
        <w:t>_st</w:t>
      </w:r>
      <w:r w:rsidRPr="000C7C17">
        <w:t xml:space="preserve"> + Som5_19</w:t>
      </w:r>
      <w:r w:rsidR="000C7C17" w:rsidRPr="000C7C17">
        <w:t>_st</w:t>
      </w:r>
      <w:r w:rsidRPr="000C7C17">
        <w:t xml:space="preserve"> + Som20</w:t>
      </w:r>
      <w:r w:rsidR="000C7C17" w:rsidRPr="000C7C17">
        <w:t>_st</w:t>
      </w:r>
      <w:r w:rsidRPr="000C7C17">
        <w:t xml:space="preserve"> + LS</w:t>
      </w:r>
      <w:r w:rsidR="000C7C17" w:rsidRPr="000C7C17">
        <w:t>_st</w:t>
      </w:r>
      <w:r w:rsidRPr="000C7C17">
        <w:t xml:space="preserve"> + hr</w:t>
      </w:r>
      <w:r w:rsidR="000C7C17" w:rsidRPr="000C7C17">
        <w:t>_st</w:t>
      </w:r>
      <w:r w:rsidRPr="000C7C17">
        <w:t xml:space="preserve"> + n</w:t>
      </w:r>
      <w:r w:rsidR="000C7C17" w:rsidRPr="000C7C17">
        <w:t>_st</w:t>
      </w:r>
      <w:r w:rsidR="007C5602" w:rsidRPr="000C7C17">
        <w:t xml:space="preserve"> + FR</w:t>
      </w:r>
      <w:r w:rsidR="000C7C17" w:rsidRPr="000C7C17">
        <w:t>_st</w:t>
      </w:r>
      <w:r w:rsidR="007C5602" w:rsidRPr="000C7C17">
        <w:t xml:space="preserve"> + fmr</w:t>
      </w:r>
      <w:r w:rsidR="000C7C17" w:rsidRPr="000C7C17">
        <w:t>_st</w:t>
      </w:r>
      <w:r w:rsidRPr="000C7C17">
        <w:t>)</w:t>
      </w:r>
    </w:p>
    <w:p w:rsidR="000C7C17" w:rsidRDefault="000C7C17" w:rsidP="008F0718">
      <w:pPr>
        <w:spacing w:after="0" w:line="240" w:lineRule="auto"/>
      </w:pPr>
    </w:p>
    <w:p w:rsidR="000C7C17" w:rsidRPr="000C7C17" w:rsidRDefault="008F0718" w:rsidP="008F0718">
      <w:pPr>
        <w:spacing w:after="0" w:line="240" w:lineRule="auto"/>
      </w:pPr>
      <w:r w:rsidRPr="000C7C17">
        <w:t>summary(M1)</w:t>
      </w:r>
    </w:p>
    <w:p w:rsidR="001C2C91" w:rsidRDefault="001C2C91">
      <w:pPr>
        <w:spacing w:after="0" w:line="240" w:lineRule="auto"/>
      </w:pPr>
      <w:bookmarkStart w:id="0" w:name="_GoBack"/>
      <w:bookmarkEnd w:id="0"/>
    </w:p>
    <w:sectPr w:rsidR="001C2C9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25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0NDE0MzC1tDAwszBQ0lEKTi0uzszPAykwrAUAbSLHiiwAAAA="/>
  </w:docVars>
  <w:rsids>
    <w:rsidRoot w:val="00B0366D"/>
    <w:rsid w:val="000B5184"/>
    <w:rsid w:val="000C7C17"/>
    <w:rsid w:val="00120B4E"/>
    <w:rsid w:val="00172F71"/>
    <w:rsid w:val="001C2C91"/>
    <w:rsid w:val="00307ECA"/>
    <w:rsid w:val="0036336B"/>
    <w:rsid w:val="004D03AC"/>
    <w:rsid w:val="005164C6"/>
    <w:rsid w:val="00581123"/>
    <w:rsid w:val="006735A6"/>
    <w:rsid w:val="006A3B01"/>
    <w:rsid w:val="007C5602"/>
    <w:rsid w:val="00883682"/>
    <w:rsid w:val="008F0718"/>
    <w:rsid w:val="00B0366D"/>
    <w:rsid w:val="00B64761"/>
    <w:rsid w:val="00B97DF9"/>
    <w:rsid w:val="00CA1F41"/>
    <w:rsid w:val="00D12E5C"/>
    <w:rsid w:val="00D77747"/>
    <w:rsid w:val="00E04407"/>
    <w:rsid w:val="00E346C8"/>
    <w:rsid w:val="00F274A4"/>
    <w:rsid w:val="00F56B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3F9728"/>
  <w15:docId w15:val="{026E05FE-1A00-4BD7-A516-B7E5A6A04F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3</Pages>
  <Words>568</Words>
  <Characters>323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aven Reljić</dc:creator>
  <cp:keywords/>
  <dc:description/>
  <cp:lastModifiedBy>Slaven Reljić</cp:lastModifiedBy>
  <cp:revision>11</cp:revision>
  <dcterms:created xsi:type="dcterms:W3CDTF">2017-11-12T12:51:00Z</dcterms:created>
  <dcterms:modified xsi:type="dcterms:W3CDTF">2018-07-26T21:40:00Z</dcterms:modified>
</cp:coreProperties>
</file>